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C205FC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arch 2-6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0</w:t>
            </w:r>
          </w:p>
          <w:p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5640C0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5640C0" w:rsidRPr="00CC1FB3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4E0507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ereal Packet #7 due 3/9</w:t>
            </w:r>
          </w:p>
          <w:p w:rsidR="00E27E12" w:rsidRDefault="00E27E12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I</w:t>
            </w:r>
            <w:r w:rsidR="004E050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rac</w:t>
            </w:r>
            <w:r w:rsidR="0067524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</w:t>
            </w:r>
            <w:bookmarkStart w:id="0" w:name="_GoBack"/>
            <w:bookmarkEnd w:id="0"/>
            <w:r w:rsidR="004E050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ce</w:t>
            </w:r>
          </w:p>
          <w:p w:rsidR="00E27E12" w:rsidRPr="00DB40C1" w:rsidRDefault="00E27E12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COPE </w:t>
            </w:r>
            <w:r w:rsidR="004E050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SA (poster or video)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ctivity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ereal </w:t>
            </w:r>
            <w:proofErr w:type="spellStart"/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>Pkt</w:t>
            </w:r>
            <w:proofErr w:type="spellEnd"/>
          </w:p>
          <w:p w:rsidR="00D712F2" w:rsidRDefault="00D712F2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21777A" w:rsidRDefault="0021777A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D39DC" w:rsidRDefault="00D712F2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</w:t>
            </w:r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>PSA Due</w:t>
            </w:r>
          </w:p>
          <w:p w:rsidR="004E0507" w:rsidRDefault="004E0507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Article</w:t>
            </w:r>
          </w:p>
          <w:p w:rsidR="0021777A" w:rsidRPr="00CC1FB3" w:rsidRDefault="0021777A" w:rsidP="00E27E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E0507" w:rsidRDefault="004E0507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Cerea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kt</w:t>
            </w:r>
            <w:proofErr w:type="spellEnd"/>
          </w:p>
          <w:p w:rsidR="004E0507" w:rsidRDefault="004E0507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4E0507" w:rsidRDefault="004E0507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E0507" w:rsidRDefault="004E0507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PSA Due</w:t>
            </w:r>
          </w:p>
          <w:p w:rsidR="00D712F2" w:rsidRPr="00CC1FB3" w:rsidRDefault="004E0507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Articl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E27E12" w:rsidRDefault="005B3BA0" w:rsidP="00E27E1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  <w:r w:rsidR="00E27E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iz, New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ds</w:t>
            </w:r>
            <w:r w:rsidR="00E85B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7 Words Worksheet</w:t>
            </w:r>
            <w:r w:rsidR="00E27E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:rsidR="00DA1AD6" w:rsidRPr="00CC1FB3" w:rsidRDefault="004E0507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cont.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D712F2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</w:t>
            </w:r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ereal </w:t>
            </w:r>
            <w:proofErr w:type="spellStart"/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>Pkt</w:t>
            </w:r>
            <w:proofErr w:type="spellEnd"/>
          </w:p>
          <w:p w:rsidR="00D712F2" w:rsidRDefault="00D712F2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Due and Quiz</w:t>
            </w:r>
          </w:p>
          <w:p w:rsidR="00D712F2" w:rsidRDefault="00D712F2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85B5D" w:rsidRPr="00CC1FB3" w:rsidRDefault="00E85B5D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640C0" w:rsidRPr="00CC1FB3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54C08" w:rsidRDefault="004E0507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ereal Packet</w:t>
            </w:r>
          </w:p>
          <w:p w:rsidR="004E0507" w:rsidRDefault="00D47210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Game</w:t>
            </w:r>
            <w:r w:rsidR="00D712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E050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Clue Day 2 </w:t>
            </w:r>
          </w:p>
          <w:p w:rsidR="004E0507" w:rsidRDefault="004E0507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estions for Ch.2-6</w:t>
            </w:r>
          </w:p>
          <w:p w:rsidR="004E0507" w:rsidRPr="003C4A4C" w:rsidRDefault="004E0507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d Ch. 7-8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E27E12" w:rsidRDefault="004E0507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 Clue 3 and 4</w:t>
            </w:r>
          </w:p>
          <w:p w:rsidR="00B71C56" w:rsidRPr="00CC1FB3" w:rsidRDefault="004E0507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estions and Reading Ch. 9-12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58371B" w:rsidRDefault="0058371B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Words Worksheet</w:t>
            </w:r>
            <w:r w:rsidR="00E27E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 and Quiz</w:t>
            </w:r>
          </w:p>
          <w:p w:rsidR="0058371B" w:rsidRPr="00CC1FB3" w:rsidRDefault="00E27E12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</w:t>
            </w:r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>, Clue 5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 Cereal Packe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 Monday</w:t>
            </w:r>
          </w:p>
          <w:p w:rsidR="0058371B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8371B" w:rsidRDefault="00E27E12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</w:t>
            </w:r>
          </w:p>
          <w:p w:rsidR="004E0507" w:rsidRPr="00CC1FB3" w:rsidRDefault="004E0507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mily Tree</w:t>
            </w:r>
          </w:p>
        </w:tc>
      </w:tr>
      <w:tr w:rsidR="00D23066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47210" w:rsidRDefault="00456E9F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real Packet 19</w:t>
            </w:r>
          </w:p>
          <w:p w:rsidR="00D47210" w:rsidRDefault="00D47210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Notes and Practice Assigned</w:t>
            </w:r>
            <w:r w:rsidR="00D712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Notes</w:t>
            </w:r>
          </w:p>
          <w:p w:rsidR="00D47210" w:rsidRPr="00E81DAD" w:rsidRDefault="00456E9F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bandoned Farmhouse cont.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456E9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56E9F">
              <w:rPr>
                <w:rFonts w:ascii="Times New Roman" w:eastAsia="Times New Roman" w:hAnsi="Times New Roman" w:cs="Times New Roman"/>
                <w:sz w:val="24"/>
                <w:szCs w:val="24"/>
              </w:rPr>
              <w:t>Cereal Packet #19</w:t>
            </w:r>
          </w:p>
          <w:p w:rsidR="00D712F2" w:rsidRPr="0058371B" w:rsidRDefault="00D712F2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D23066" w:rsidRPr="00BE4641" w:rsidRDefault="00456E9F" w:rsidP="002C5C8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ry Packe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56E9F" w:rsidRDefault="00456E9F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ereal Packet #19</w:t>
            </w:r>
          </w:p>
          <w:p w:rsidR="00456E9F" w:rsidRPr="0058371B" w:rsidRDefault="00456E9F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D23066" w:rsidRPr="00BE4641" w:rsidRDefault="00456E9F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ry Packet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Words Quiz </w:t>
            </w:r>
          </w:p>
          <w:p w:rsidR="00D23066" w:rsidRDefault="00D712F2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words Worksheet Due</w:t>
            </w:r>
          </w:p>
          <w:p w:rsidR="00456E9F" w:rsidRDefault="00456E9F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456E9F" w:rsidRDefault="00456E9F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ry Packet Cont.</w:t>
            </w:r>
          </w:p>
          <w:p w:rsidR="00D23066" w:rsidRPr="00CC1FB3" w:rsidRDefault="00D23066" w:rsidP="00D712F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56E9F">
              <w:rPr>
                <w:rFonts w:ascii="Times New Roman" w:eastAsia="Times New Roman" w:hAnsi="Times New Roman" w:cs="Times New Roman"/>
                <w:sz w:val="24"/>
                <w:szCs w:val="24"/>
              </w:rPr>
              <w:t>SWT/ Cereal Packet #19</w:t>
            </w:r>
          </w:p>
          <w:p w:rsidR="002C5C8E" w:rsidRDefault="002C5C8E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D712F2">
              <w:rPr>
                <w:rFonts w:ascii="Times New Roman" w:eastAsia="Times New Roman" w:hAnsi="Times New Roman" w:cs="Times New Roman"/>
                <w:sz w:val="24"/>
                <w:szCs w:val="24"/>
              </w:rPr>
              <w:t>Practice Due and Quiz</w:t>
            </w:r>
          </w:p>
          <w:p w:rsidR="00456E9F" w:rsidRDefault="00456E9F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56E9F" w:rsidRPr="00CC1FB3" w:rsidRDefault="00456E9F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try Packet</w:t>
            </w: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D39DC" w:rsidRDefault="00D47210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meo and Juliet </w:t>
            </w:r>
          </w:p>
          <w:p w:rsidR="00D47210" w:rsidRDefault="00456E9F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lm</w:t>
            </w:r>
          </w:p>
          <w:p w:rsidR="00456E9F" w:rsidRDefault="00456E9F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56E9F" w:rsidRDefault="00456E9F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ork time</w:t>
            </w:r>
          </w:p>
          <w:p w:rsidR="00456E9F" w:rsidRPr="00CE0DD9" w:rsidRDefault="00456E9F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47210" w:rsidRDefault="00456E9F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Ant</w:t>
            </w:r>
          </w:p>
          <w:p w:rsidR="00456E9F" w:rsidRDefault="00456E9F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 Film</w:t>
            </w:r>
          </w:p>
          <w:p w:rsidR="00456E9F" w:rsidRPr="00CC1FB3" w:rsidRDefault="00456E9F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s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C5C8E" w:rsidRDefault="00456E9F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Reverse Definitions</w:t>
            </w:r>
          </w:p>
          <w:p w:rsidR="00456E9F" w:rsidRDefault="00456E9F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</w:p>
          <w:p w:rsidR="00456E9F" w:rsidRPr="00CC1FB3" w:rsidRDefault="00456E9F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lti-Genre Project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47210" w:rsidRDefault="00456E9F" w:rsidP="00D4721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</w:t>
            </w:r>
          </w:p>
          <w:p w:rsidR="00456E9F" w:rsidRDefault="00456E9F" w:rsidP="00D4721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:rsidR="00456E9F" w:rsidRPr="009B6B8C" w:rsidRDefault="00456E9F" w:rsidP="00D4721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lti-Genre Project</w:t>
            </w: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05DD"/>
    <w:rsid w:val="00006649"/>
    <w:rsid w:val="000153C9"/>
    <w:rsid w:val="0002703F"/>
    <w:rsid w:val="00033700"/>
    <w:rsid w:val="000756B4"/>
    <w:rsid w:val="00094DF1"/>
    <w:rsid w:val="000D6C9A"/>
    <w:rsid w:val="000E0217"/>
    <w:rsid w:val="00100E09"/>
    <w:rsid w:val="001127D9"/>
    <w:rsid w:val="0012680B"/>
    <w:rsid w:val="00134DEF"/>
    <w:rsid w:val="00145ADC"/>
    <w:rsid w:val="00171A76"/>
    <w:rsid w:val="001853E0"/>
    <w:rsid w:val="0019372C"/>
    <w:rsid w:val="001A3618"/>
    <w:rsid w:val="001A45DD"/>
    <w:rsid w:val="001D745B"/>
    <w:rsid w:val="001E4FF7"/>
    <w:rsid w:val="001E68F0"/>
    <w:rsid w:val="001F31E5"/>
    <w:rsid w:val="001F40E2"/>
    <w:rsid w:val="002135A0"/>
    <w:rsid w:val="0021777A"/>
    <w:rsid w:val="00222234"/>
    <w:rsid w:val="00247754"/>
    <w:rsid w:val="002728B0"/>
    <w:rsid w:val="002A09D0"/>
    <w:rsid w:val="002A37BB"/>
    <w:rsid w:val="002B07F3"/>
    <w:rsid w:val="002C5C8E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54C08"/>
    <w:rsid w:val="00456E9F"/>
    <w:rsid w:val="004671D9"/>
    <w:rsid w:val="004B5A66"/>
    <w:rsid w:val="004D7FE1"/>
    <w:rsid w:val="004E0507"/>
    <w:rsid w:val="004E3494"/>
    <w:rsid w:val="005428DA"/>
    <w:rsid w:val="005640C0"/>
    <w:rsid w:val="0058371B"/>
    <w:rsid w:val="005B3BA0"/>
    <w:rsid w:val="005C1CD1"/>
    <w:rsid w:val="0063037A"/>
    <w:rsid w:val="0063299F"/>
    <w:rsid w:val="0066615C"/>
    <w:rsid w:val="00675247"/>
    <w:rsid w:val="006A438E"/>
    <w:rsid w:val="006A71F1"/>
    <w:rsid w:val="0072419E"/>
    <w:rsid w:val="0074233A"/>
    <w:rsid w:val="007A35BE"/>
    <w:rsid w:val="00821A8D"/>
    <w:rsid w:val="00833277"/>
    <w:rsid w:val="00853E72"/>
    <w:rsid w:val="00863AC6"/>
    <w:rsid w:val="008721E2"/>
    <w:rsid w:val="00890D63"/>
    <w:rsid w:val="00894B3D"/>
    <w:rsid w:val="008B0A67"/>
    <w:rsid w:val="008B6BA4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D39DC"/>
    <w:rsid w:val="00AE2118"/>
    <w:rsid w:val="00AF79E4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05FC"/>
    <w:rsid w:val="00C238C5"/>
    <w:rsid w:val="00C3728A"/>
    <w:rsid w:val="00C63AD5"/>
    <w:rsid w:val="00C74B8C"/>
    <w:rsid w:val="00C757D4"/>
    <w:rsid w:val="00C87175"/>
    <w:rsid w:val="00CB42C2"/>
    <w:rsid w:val="00CC1FB3"/>
    <w:rsid w:val="00CC79FD"/>
    <w:rsid w:val="00CE0DD9"/>
    <w:rsid w:val="00D12012"/>
    <w:rsid w:val="00D23066"/>
    <w:rsid w:val="00D37E50"/>
    <w:rsid w:val="00D47210"/>
    <w:rsid w:val="00D5018E"/>
    <w:rsid w:val="00D50866"/>
    <w:rsid w:val="00D6556A"/>
    <w:rsid w:val="00D712F2"/>
    <w:rsid w:val="00D83E1E"/>
    <w:rsid w:val="00DA1AD6"/>
    <w:rsid w:val="00DB40C1"/>
    <w:rsid w:val="00DF61EA"/>
    <w:rsid w:val="00E03EC8"/>
    <w:rsid w:val="00E07400"/>
    <w:rsid w:val="00E27109"/>
    <w:rsid w:val="00E27E12"/>
    <w:rsid w:val="00E81DAD"/>
    <w:rsid w:val="00E85B5D"/>
    <w:rsid w:val="00EB50CD"/>
    <w:rsid w:val="00EE56BC"/>
    <w:rsid w:val="00F02A5B"/>
    <w:rsid w:val="00F04F74"/>
    <w:rsid w:val="00F07A38"/>
    <w:rsid w:val="00F14A9A"/>
    <w:rsid w:val="00F30EF8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8003F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20E9A-BE85-45D3-8D46-000BF0300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4</cp:revision>
  <cp:lastPrinted>2020-02-28T15:58:00Z</cp:lastPrinted>
  <dcterms:created xsi:type="dcterms:W3CDTF">2020-02-28T01:00:00Z</dcterms:created>
  <dcterms:modified xsi:type="dcterms:W3CDTF">2020-02-28T16:10:00Z</dcterms:modified>
</cp:coreProperties>
</file>